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ADB23" w14:textId="516EEDC7" w:rsidR="00452EB4" w:rsidRPr="004817C0" w:rsidRDefault="001F5DF9" w:rsidP="005A4732">
      <w:pPr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4817C0">
        <w:rPr>
          <w:rFonts w:asciiTheme="minorBidi" w:hAnsiTheme="minorBidi"/>
          <w:b/>
          <w:sz w:val="28"/>
          <w:szCs w:val="28"/>
          <w:lang w:val="en-US"/>
        </w:rPr>
        <w:t>RFQ</w:t>
      </w:r>
      <w:r w:rsidR="001A53D4" w:rsidRPr="004817C0">
        <w:rPr>
          <w:rFonts w:asciiTheme="minorBidi" w:hAnsiTheme="minorBidi"/>
          <w:b/>
          <w:sz w:val="28"/>
          <w:szCs w:val="28"/>
          <w:lang w:val="en-US"/>
        </w:rPr>
        <w:t xml:space="preserve"> Notice</w:t>
      </w:r>
      <w:r w:rsidR="003B0485" w:rsidRPr="004817C0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r w:rsidR="005A4732" w:rsidRPr="005A4732">
        <w:rPr>
          <w:rFonts w:asciiTheme="minorBidi" w:hAnsiTheme="minorBidi"/>
          <w:b/>
          <w:sz w:val="28"/>
          <w:szCs w:val="28"/>
          <w:lang w:val="en-GB" w:bidi="ar-JO"/>
        </w:rPr>
        <w:t>Security upgrade (metal and welding works) for Baghdad new office</w:t>
      </w: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4E0768AF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5A473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Baghdad </w:t>
            </w:r>
            <w:r w:rsidR="00A83882"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75D00A6B" w:rsidR="00AD12AF" w:rsidRPr="00FB663C" w:rsidRDefault="00300958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2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ug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47CDFCF6" w:rsidR="00AD12AF" w:rsidRPr="00FB663C" w:rsidRDefault="00300958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9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ug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6D755E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1E6BF4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</w:t>
            </w:r>
            <w:r w:rsidR="00CD2AAA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59A16024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5A4732">
              <w:rPr>
                <w:rFonts w:asciiTheme="minorBidi" w:hAnsiTheme="minorBidi"/>
                <w:sz w:val="18"/>
                <w:szCs w:val="18"/>
                <w:lang w:val="en-US"/>
              </w:rPr>
              <w:t xml:space="preserve">MULT 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364F9BEE" w:rsidR="00AD12AF" w:rsidRPr="00FB663C" w:rsidRDefault="004230DA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4230DA">
              <w:rPr>
                <w:rFonts w:asciiTheme="minorBidi" w:hAnsiTheme="minorBidi"/>
                <w:sz w:val="20"/>
                <w:szCs w:val="20"/>
              </w:rPr>
              <w:t>RFQ-IQ-24-086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6AA0AFC1" w:rsidR="00626470" w:rsidRPr="00EB2A65" w:rsidRDefault="005A4732" w:rsidP="00EB2A65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Style w:val="ui-provider"/>
              </w:rPr>
              <w:t>N/A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B46426" w14:textId="01E57C29" w:rsidR="000E2217" w:rsidRPr="009350F1" w:rsidRDefault="005A4732" w:rsidP="00626470">
            <w:pPr>
              <w:rPr>
                <w:rFonts w:asciiTheme="minorBidi" w:hAnsiTheme="minorBidi"/>
                <w:lang w:val="en-US"/>
              </w:rPr>
            </w:pPr>
            <w:r w:rsidRPr="005A4732">
              <w:rPr>
                <w:rFonts w:asciiTheme="minorBidi" w:hAnsiTheme="minorBidi"/>
                <w:b/>
                <w:lang w:val="en-US" w:bidi="ar-JO"/>
              </w:rPr>
              <w:t>Security upgrade (metal and welding works) for Baghdad new office</w:t>
            </w: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DCAD878" w14:textId="6D91CE89" w:rsidR="00626470" w:rsidRPr="00443908" w:rsidRDefault="008919F3" w:rsidP="007564B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>RFQ Notice.</w:t>
            </w:r>
          </w:p>
          <w:p w14:paraId="2E0374D3" w14:textId="2438AD37" w:rsidR="00626470" w:rsidRPr="00FB663C" w:rsidRDefault="0062647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45E85E4A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2C3D0F9F" w:rsidR="00531CDE" w:rsidRPr="00455DB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CD2AAA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CD2AAA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3B862A" w14:textId="77777777" w:rsidR="00866848" w:rsidRDefault="00866848" w:rsidP="009F6CD2">
      <w:pPr>
        <w:spacing w:after="0" w:line="240" w:lineRule="auto"/>
      </w:pPr>
      <w:r>
        <w:separator/>
      </w:r>
    </w:p>
  </w:endnote>
  <w:endnote w:type="continuationSeparator" w:id="0">
    <w:p w14:paraId="460F487A" w14:textId="77777777" w:rsidR="00866848" w:rsidRDefault="00866848" w:rsidP="009F6CD2">
      <w:pPr>
        <w:spacing w:after="0" w:line="240" w:lineRule="auto"/>
      </w:pPr>
      <w:r>
        <w:continuationSeparator/>
      </w:r>
    </w:p>
  </w:endnote>
  <w:endnote w:type="continuationNotice" w:id="1">
    <w:p w14:paraId="1761EF63" w14:textId="77777777" w:rsidR="00866848" w:rsidRDefault="008668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E6E0FF" w14:textId="77777777" w:rsidR="00866848" w:rsidRDefault="00866848" w:rsidP="009F6CD2">
      <w:pPr>
        <w:spacing w:after="0" w:line="240" w:lineRule="auto"/>
      </w:pPr>
      <w:r>
        <w:separator/>
      </w:r>
    </w:p>
  </w:footnote>
  <w:footnote w:type="continuationSeparator" w:id="0">
    <w:p w14:paraId="729D7F62" w14:textId="77777777" w:rsidR="00866848" w:rsidRDefault="00866848" w:rsidP="009F6CD2">
      <w:pPr>
        <w:spacing w:after="0" w:line="240" w:lineRule="auto"/>
      </w:pPr>
      <w:r>
        <w:continuationSeparator/>
      </w:r>
    </w:p>
  </w:footnote>
  <w:footnote w:type="continuationNotice" w:id="1">
    <w:p w14:paraId="16A86EB0" w14:textId="77777777" w:rsidR="00866848" w:rsidRDefault="008668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C5AAF"/>
    <w:rsid w:val="000E1C6B"/>
    <w:rsid w:val="000E2217"/>
    <w:rsid w:val="000E6938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A53D4"/>
    <w:rsid w:val="001C67D5"/>
    <w:rsid w:val="001E4D84"/>
    <w:rsid w:val="001E6BF4"/>
    <w:rsid w:val="001F5DF9"/>
    <w:rsid w:val="00204BA2"/>
    <w:rsid w:val="00216583"/>
    <w:rsid w:val="00217F3D"/>
    <w:rsid w:val="0022107B"/>
    <w:rsid w:val="00227FAC"/>
    <w:rsid w:val="00241C53"/>
    <w:rsid w:val="00244CCC"/>
    <w:rsid w:val="00255A69"/>
    <w:rsid w:val="0026134D"/>
    <w:rsid w:val="00263106"/>
    <w:rsid w:val="0026713C"/>
    <w:rsid w:val="00273054"/>
    <w:rsid w:val="0027392A"/>
    <w:rsid w:val="00273DA4"/>
    <w:rsid w:val="00295D21"/>
    <w:rsid w:val="002B07C6"/>
    <w:rsid w:val="002B479C"/>
    <w:rsid w:val="002B723F"/>
    <w:rsid w:val="002C5739"/>
    <w:rsid w:val="002D7F9D"/>
    <w:rsid w:val="002F2329"/>
    <w:rsid w:val="00300958"/>
    <w:rsid w:val="00305CC5"/>
    <w:rsid w:val="00316B69"/>
    <w:rsid w:val="00317974"/>
    <w:rsid w:val="00317C0C"/>
    <w:rsid w:val="0032098D"/>
    <w:rsid w:val="003222B6"/>
    <w:rsid w:val="00325509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D2F25"/>
    <w:rsid w:val="003D35F8"/>
    <w:rsid w:val="003F1C53"/>
    <w:rsid w:val="003F6C1A"/>
    <w:rsid w:val="00417C51"/>
    <w:rsid w:val="004230DA"/>
    <w:rsid w:val="00423DBB"/>
    <w:rsid w:val="00443908"/>
    <w:rsid w:val="004473BF"/>
    <w:rsid w:val="00452EB4"/>
    <w:rsid w:val="004547F1"/>
    <w:rsid w:val="00455DBE"/>
    <w:rsid w:val="004760F3"/>
    <w:rsid w:val="004804A5"/>
    <w:rsid w:val="004816EA"/>
    <w:rsid w:val="004817C0"/>
    <w:rsid w:val="00487456"/>
    <w:rsid w:val="00491576"/>
    <w:rsid w:val="00491DE0"/>
    <w:rsid w:val="00495C4E"/>
    <w:rsid w:val="004A1D80"/>
    <w:rsid w:val="004B4E13"/>
    <w:rsid w:val="004B519C"/>
    <w:rsid w:val="004C1BF8"/>
    <w:rsid w:val="004D6757"/>
    <w:rsid w:val="004E5DDD"/>
    <w:rsid w:val="004E68B5"/>
    <w:rsid w:val="004F4FF8"/>
    <w:rsid w:val="004F74C3"/>
    <w:rsid w:val="00501B52"/>
    <w:rsid w:val="00502381"/>
    <w:rsid w:val="00514D34"/>
    <w:rsid w:val="00516BAD"/>
    <w:rsid w:val="005204AF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A4732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275D7"/>
    <w:rsid w:val="00635FE4"/>
    <w:rsid w:val="00641AB4"/>
    <w:rsid w:val="00663122"/>
    <w:rsid w:val="00666E2F"/>
    <w:rsid w:val="00672BA2"/>
    <w:rsid w:val="006B0F9B"/>
    <w:rsid w:val="006D755E"/>
    <w:rsid w:val="006E464A"/>
    <w:rsid w:val="006F0430"/>
    <w:rsid w:val="006F197B"/>
    <w:rsid w:val="007131D7"/>
    <w:rsid w:val="00715431"/>
    <w:rsid w:val="00735EB8"/>
    <w:rsid w:val="0073694D"/>
    <w:rsid w:val="00743D61"/>
    <w:rsid w:val="00746B53"/>
    <w:rsid w:val="00752D31"/>
    <w:rsid w:val="007564BE"/>
    <w:rsid w:val="00760E4A"/>
    <w:rsid w:val="00780C64"/>
    <w:rsid w:val="00782E96"/>
    <w:rsid w:val="0078365B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5D83"/>
    <w:rsid w:val="00816E4A"/>
    <w:rsid w:val="00842E4B"/>
    <w:rsid w:val="00845031"/>
    <w:rsid w:val="00845E3A"/>
    <w:rsid w:val="008619E3"/>
    <w:rsid w:val="008641BE"/>
    <w:rsid w:val="00866848"/>
    <w:rsid w:val="00885115"/>
    <w:rsid w:val="00890293"/>
    <w:rsid w:val="008919F3"/>
    <w:rsid w:val="008A069C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6733"/>
    <w:rsid w:val="008E4A24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9152C"/>
    <w:rsid w:val="009B7349"/>
    <w:rsid w:val="009C0F6E"/>
    <w:rsid w:val="009D523E"/>
    <w:rsid w:val="009E0D9B"/>
    <w:rsid w:val="009E4A56"/>
    <w:rsid w:val="009F0EAC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A51C4"/>
    <w:rsid w:val="00AC10C3"/>
    <w:rsid w:val="00AC5790"/>
    <w:rsid w:val="00AD12AF"/>
    <w:rsid w:val="00AD1B5A"/>
    <w:rsid w:val="00AE2DA7"/>
    <w:rsid w:val="00B02CA1"/>
    <w:rsid w:val="00B04A2F"/>
    <w:rsid w:val="00B06026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A5CE2"/>
    <w:rsid w:val="00BD6C08"/>
    <w:rsid w:val="00BE622F"/>
    <w:rsid w:val="00BF4D2A"/>
    <w:rsid w:val="00C03511"/>
    <w:rsid w:val="00C14D5A"/>
    <w:rsid w:val="00C15BCC"/>
    <w:rsid w:val="00C1639E"/>
    <w:rsid w:val="00C213B7"/>
    <w:rsid w:val="00C31842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D2AAA"/>
    <w:rsid w:val="00CE2E59"/>
    <w:rsid w:val="00CE5481"/>
    <w:rsid w:val="00CF0A61"/>
    <w:rsid w:val="00CF2F4B"/>
    <w:rsid w:val="00D149D8"/>
    <w:rsid w:val="00D525CE"/>
    <w:rsid w:val="00D603E3"/>
    <w:rsid w:val="00D70A0F"/>
    <w:rsid w:val="00D87B40"/>
    <w:rsid w:val="00D90496"/>
    <w:rsid w:val="00D93DB8"/>
    <w:rsid w:val="00DA4677"/>
    <w:rsid w:val="00DC2946"/>
    <w:rsid w:val="00DD1BEB"/>
    <w:rsid w:val="00DD7197"/>
    <w:rsid w:val="00DE2379"/>
    <w:rsid w:val="00E05346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2A65"/>
    <w:rsid w:val="00EB6287"/>
    <w:rsid w:val="00EB66E3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6821"/>
    <w:rsid w:val="00F668F4"/>
    <w:rsid w:val="00F71779"/>
    <w:rsid w:val="00F7413A"/>
    <w:rsid w:val="00F84B70"/>
    <w:rsid w:val="00F86A10"/>
    <w:rsid w:val="00F901C3"/>
    <w:rsid w:val="00FB4C3F"/>
    <w:rsid w:val="00FB5B08"/>
    <w:rsid w:val="00FB5B76"/>
    <w:rsid w:val="00FB663C"/>
    <w:rsid w:val="00FB6AB1"/>
    <w:rsid w:val="00FB70C9"/>
    <w:rsid w:val="00FD75EB"/>
    <w:rsid w:val="00FE1D6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o7x2VWIJql4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customXml/itemProps4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her Rashid</cp:lastModifiedBy>
  <cp:revision>8</cp:revision>
  <cp:lastPrinted>2024-02-22T13:18:00Z</cp:lastPrinted>
  <dcterms:created xsi:type="dcterms:W3CDTF">2024-07-04T20:40:00Z</dcterms:created>
  <dcterms:modified xsi:type="dcterms:W3CDTF">2024-08-12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